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9A1E9" w14:textId="5CC2CAD1" w:rsidR="005928B3" w:rsidRDefault="005928B3">
      <w:pPr>
        <w:jc w:val="center"/>
        <w:rPr>
          <w:b/>
          <w:bCs/>
          <w:sz w:val="23"/>
          <w:szCs w:val="23"/>
        </w:rPr>
      </w:pPr>
    </w:p>
    <w:p w14:paraId="7559A1EA" w14:textId="77777777" w:rsidR="005928B3" w:rsidRDefault="005928B3">
      <w:pPr>
        <w:jc w:val="center"/>
        <w:rPr>
          <w:b/>
          <w:bCs/>
          <w:sz w:val="23"/>
          <w:szCs w:val="23"/>
        </w:rPr>
      </w:pPr>
    </w:p>
    <w:p w14:paraId="3974E5BC" w14:textId="77777777" w:rsidR="000F79BA" w:rsidRDefault="00BF3A54">
      <w:pPr>
        <w:jc w:val="center"/>
        <w:rPr>
          <w:b/>
          <w:bCs/>
        </w:rPr>
      </w:pPr>
      <w:r w:rsidRPr="008B1CBC">
        <w:rPr>
          <w:b/>
          <w:bCs/>
        </w:rPr>
        <w:t>SELECTION</w:t>
      </w:r>
      <w:r w:rsidR="00943D6F" w:rsidRPr="008B1CBC">
        <w:rPr>
          <w:b/>
          <w:bCs/>
        </w:rPr>
        <w:t xml:space="preserve"> COMMITTEE</w:t>
      </w:r>
    </w:p>
    <w:p w14:paraId="7559A1EC" w14:textId="3A4FC059" w:rsidR="002C1964" w:rsidRPr="000F79BA" w:rsidRDefault="00943D6F" w:rsidP="000F79BA">
      <w:pPr>
        <w:jc w:val="center"/>
        <w:rPr>
          <w:b/>
          <w:bCs/>
        </w:rPr>
      </w:pPr>
      <w:r w:rsidRPr="008B1CBC">
        <w:rPr>
          <w:b/>
          <w:bCs/>
        </w:rPr>
        <w:t>20</w:t>
      </w:r>
      <w:r w:rsidR="00C87703">
        <w:rPr>
          <w:b/>
          <w:bCs/>
        </w:rPr>
        <w:t>2</w:t>
      </w:r>
      <w:r w:rsidR="00371201">
        <w:rPr>
          <w:b/>
          <w:bCs/>
        </w:rPr>
        <w:t>4</w:t>
      </w:r>
      <w:r w:rsidR="00BA0D54" w:rsidRPr="008B1CBC">
        <w:rPr>
          <w:b/>
          <w:bCs/>
        </w:rPr>
        <w:t>-202</w:t>
      </w:r>
      <w:r w:rsidR="00371201">
        <w:rPr>
          <w:b/>
          <w:bCs/>
        </w:rPr>
        <w:t>5</w:t>
      </w:r>
      <w:r w:rsidR="000F79BA">
        <w:rPr>
          <w:b/>
          <w:bCs/>
        </w:rPr>
        <w:t xml:space="preserve"> </w:t>
      </w:r>
      <w:r w:rsidR="002C1964" w:rsidRPr="008B1CBC">
        <w:rPr>
          <w:b/>
          <w:bCs/>
        </w:rPr>
        <w:t>ADMINISTRATIVE</w:t>
      </w:r>
      <w:r w:rsidR="0010450C" w:rsidRPr="008B1CBC">
        <w:rPr>
          <w:b/>
          <w:bCs/>
        </w:rPr>
        <w:t xml:space="preserve"> </w:t>
      </w:r>
      <w:r w:rsidR="002C1964" w:rsidRPr="008B1CBC">
        <w:rPr>
          <w:b/>
          <w:bCs/>
        </w:rPr>
        <w:t>FELLOWS PROGRAM</w:t>
      </w:r>
    </w:p>
    <w:p w14:paraId="7559A1ED" w14:textId="77777777" w:rsidR="002C1964" w:rsidRDefault="002C1964">
      <w:pPr>
        <w:rPr>
          <w:sz w:val="23"/>
          <w:szCs w:val="23"/>
        </w:rPr>
      </w:pPr>
    </w:p>
    <w:p w14:paraId="7559A1EE" w14:textId="77777777" w:rsidR="005838C3" w:rsidRPr="00BF05A8" w:rsidRDefault="005838C3">
      <w:pPr>
        <w:rPr>
          <w:sz w:val="23"/>
          <w:szCs w:val="23"/>
        </w:rPr>
      </w:pPr>
    </w:p>
    <w:p w14:paraId="7559A1F0" w14:textId="77777777" w:rsidR="002C1964" w:rsidRPr="00BF05A8" w:rsidRDefault="002C1964">
      <w:pPr>
        <w:rPr>
          <w:sz w:val="23"/>
          <w:szCs w:val="23"/>
        </w:rPr>
        <w:sectPr w:rsidR="002C1964" w:rsidRPr="00BF05A8" w:rsidSect="005928B3">
          <w:headerReference w:type="default" r:id="rId11"/>
          <w:pgSz w:w="12240" w:h="15840"/>
          <w:pgMar w:top="1440" w:right="1440" w:bottom="1440" w:left="1440" w:header="720" w:footer="720" w:gutter="0"/>
          <w:cols w:space="720"/>
          <w:noEndnote/>
          <w:docGrid w:linePitch="326"/>
        </w:sectPr>
      </w:pPr>
    </w:p>
    <w:p w14:paraId="7559A1F1" w14:textId="2990BAEB" w:rsidR="002C1964" w:rsidRPr="002467D6" w:rsidRDefault="00B04CA9">
      <w:r>
        <w:rPr>
          <w:b/>
          <w:bCs/>
        </w:rPr>
        <w:t>Karen Armstrong</w:t>
      </w:r>
      <w:r w:rsidR="00922D7B">
        <w:rPr>
          <w:b/>
          <w:bCs/>
        </w:rPr>
        <w:t>, CFW Representative</w:t>
      </w:r>
    </w:p>
    <w:p w14:paraId="7559A1F2" w14:textId="5F70B0CD" w:rsidR="002C1964" w:rsidRPr="002467D6" w:rsidRDefault="00FC538C" w:rsidP="003C60E6">
      <w:pPr>
        <w:ind w:left="180" w:hanging="180"/>
      </w:pPr>
      <w:r>
        <w:t>Director, Inclusion,</w:t>
      </w:r>
      <w:r w:rsidR="00C916A8">
        <w:t xml:space="preserve"> Equity, and Diversity</w:t>
      </w:r>
    </w:p>
    <w:p w14:paraId="7559A1F3" w14:textId="0A4A6F47" w:rsidR="002C1964" w:rsidRDefault="00AD02C7">
      <w:r>
        <w:t>World Campus</w:t>
      </w:r>
    </w:p>
    <w:p w14:paraId="426B05C9" w14:textId="3714D9AA" w:rsidR="00043530" w:rsidRDefault="00A73DC6">
      <w:r>
        <w:t>210 329 Building</w:t>
      </w:r>
    </w:p>
    <w:p w14:paraId="73405991" w14:textId="111C4B5F" w:rsidR="00B66FBB" w:rsidRPr="002467D6" w:rsidRDefault="00B66FBB">
      <w:r>
        <w:t>University Park, PA 16802</w:t>
      </w:r>
    </w:p>
    <w:p w14:paraId="7559A1F4" w14:textId="21FEFD1F" w:rsidR="002C1964" w:rsidRPr="002467D6" w:rsidRDefault="00DF4793">
      <w:r w:rsidRPr="002467D6">
        <w:t>814-</w:t>
      </w:r>
      <w:r w:rsidR="002C1964" w:rsidRPr="002467D6">
        <w:t>86</w:t>
      </w:r>
      <w:r w:rsidR="00945F97">
        <w:t>7</w:t>
      </w:r>
      <w:r w:rsidR="002C1964" w:rsidRPr="002467D6">
        <w:t>-</w:t>
      </w:r>
      <w:r w:rsidR="00945F97">
        <w:t>2391</w:t>
      </w:r>
    </w:p>
    <w:p w14:paraId="7559A1F5" w14:textId="4D21C180" w:rsidR="002C1964" w:rsidRDefault="00000000">
      <w:hyperlink r:id="rId12" w:history="1">
        <w:r w:rsidR="00FC538C" w:rsidRPr="00BA34A6">
          <w:rPr>
            <w:rStyle w:val="Hyperlink"/>
          </w:rPr>
          <w:t>kra@psu.edu</w:t>
        </w:r>
      </w:hyperlink>
    </w:p>
    <w:p w14:paraId="3D501A40" w14:textId="450BCCD6" w:rsidR="00D16675" w:rsidRDefault="00D16675"/>
    <w:p w14:paraId="6E79E009" w14:textId="77777777" w:rsidR="00B04CA9" w:rsidRPr="002467D6" w:rsidRDefault="00B04CA9" w:rsidP="00B04CA9">
      <w:r>
        <w:rPr>
          <w:b/>
          <w:bCs/>
        </w:rPr>
        <w:t>Ann Clements</w:t>
      </w:r>
      <w:r w:rsidRPr="002467D6">
        <w:rPr>
          <w:b/>
          <w:bCs/>
        </w:rPr>
        <w:t xml:space="preserve">, </w:t>
      </w:r>
      <w:r w:rsidRPr="0042211F">
        <w:rPr>
          <w:b/>
        </w:rPr>
        <w:t>Chair</w:t>
      </w:r>
    </w:p>
    <w:p w14:paraId="5494B277" w14:textId="77777777" w:rsidR="00B04CA9" w:rsidRPr="002467D6" w:rsidRDefault="00B04CA9" w:rsidP="00B04CA9">
      <w:pPr>
        <w:ind w:left="180" w:hanging="180"/>
      </w:pPr>
      <w:r>
        <w:t xml:space="preserve">Assistant </w:t>
      </w:r>
      <w:r w:rsidRPr="002467D6">
        <w:t>Vice Provost for Faculty Affair</w:t>
      </w:r>
      <w:r>
        <w:t>s – Faculty Development</w:t>
      </w:r>
    </w:p>
    <w:p w14:paraId="678F64C2" w14:textId="77777777" w:rsidR="00B04CA9" w:rsidRDefault="00B04CA9" w:rsidP="00B04CA9">
      <w:r w:rsidRPr="002467D6">
        <w:t>20</w:t>
      </w:r>
      <w:r>
        <w:t>5</w:t>
      </w:r>
      <w:r w:rsidRPr="002467D6">
        <w:t xml:space="preserve"> Old Main</w:t>
      </w:r>
    </w:p>
    <w:p w14:paraId="0319450A" w14:textId="77777777" w:rsidR="00B04CA9" w:rsidRPr="002467D6" w:rsidRDefault="00B04CA9" w:rsidP="00B04CA9">
      <w:r>
        <w:t>University Park, PA 16802</w:t>
      </w:r>
    </w:p>
    <w:p w14:paraId="7B7A4CF2" w14:textId="77777777" w:rsidR="00B04CA9" w:rsidRPr="002467D6" w:rsidRDefault="00B04CA9" w:rsidP="00B04CA9">
      <w:r w:rsidRPr="002467D6">
        <w:t>814-863-7494</w:t>
      </w:r>
    </w:p>
    <w:p w14:paraId="1DE6E897" w14:textId="77777777" w:rsidR="00B04CA9" w:rsidRDefault="00000000" w:rsidP="00B04CA9">
      <w:hyperlink r:id="rId13" w:history="1">
        <w:r w:rsidR="00B04CA9" w:rsidRPr="009E05C6">
          <w:rPr>
            <w:rStyle w:val="Hyperlink"/>
          </w:rPr>
          <w:t>acc13@psu.edu</w:t>
        </w:r>
      </w:hyperlink>
    </w:p>
    <w:p w14:paraId="2D84F5B2" w14:textId="77777777" w:rsidR="0096209F" w:rsidRDefault="0096209F" w:rsidP="00D16675">
      <w:pPr>
        <w:rPr>
          <w:rStyle w:val="Hyperlink"/>
        </w:rPr>
      </w:pPr>
    </w:p>
    <w:p w14:paraId="69271AD2" w14:textId="134E02F5" w:rsidR="0096209F" w:rsidRDefault="00A27684" w:rsidP="0096209F">
      <w:pPr>
        <w:rPr>
          <w:b/>
          <w:bCs/>
        </w:rPr>
      </w:pPr>
      <w:r>
        <w:rPr>
          <w:b/>
          <w:bCs/>
        </w:rPr>
        <w:t>Meeghan Hollis</w:t>
      </w:r>
    </w:p>
    <w:p w14:paraId="1C3CEB3E" w14:textId="52934DCA" w:rsidR="0096209F" w:rsidRDefault="00102F4B" w:rsidP="00533AA3">
      <w:pPr>
        <w:ind w:left="180" w:hanging="180"/>
      </w:pPr>
      <w:r>
        <w:t>Student Services Associate</w:t>
      </w:r>
    </w:p>
    <w:p w14:paraId="68197426" w14:textId="13913CAD" w:rsidR="0096209F" w:rsidRDefault="00A229F7" w:rsidP="0096209F">
      <w:pPr>
        <w:ind w:left="180" w:hanging="180"/>
      </w:pPr>
      <w:r>
        <w:t>Student Affairs</w:t>
      </w:r>
    </w:p>
    <w:p w14:paraId="3389D2B6" w14:textId="0DA0C7FE" w:rsidR="0096209F" w:rsidRDefault="00A229F7" w:rsidP="0096209F">
      <w:pPr>
        <w:ind w:left="180" w:hanging="180"/>
      </w:pPr>
      <w:r>
        <w:t>0201 Johnston Hall</w:t>
      </w:r>
    </w:p>
    <w:p w14:paraId="49656217" w14:textId="4C6DAFDE" w:rsidR="0096209F" w:rsidRDefault="00A229F7" w:rsidP="0096209F">
      <w:pPr>
        <w:ind w:left="180" w:hanging="180"/>
      </w:pPr>
      <w:r>
        <w:t>University Park, PA 16802</w:t>
      </w:r>
    </w:p>
    <w:p w14:paraId="409E83F5" w14:textId="70CE3F29" w:rsidR="00843B9A" w:rsidRDefault="0096209F" w:rsidP="00843B9A">
      <w:pPr>
        <w:ind w:left="180" w:hanging="180"/>
      </w:pPr>
      <w:r>
        <w:t>814-</w:t>
      </w:r>
      <w:r w:rsidR="00356481">
        <w:t>863-1710</w:t>
      </w:r>
    </w:p>
    <w:p w14:paraId="6860FA77" w14:textId="0416D807" w:rsidR="008A35A9" w:rsidRDefault="00000000" w:rsidP="00843B9A">
      <w:pPr>
        <w:ind w:left="180" w:hanging="180"/>
      </w:pPr>
      <w:hyperlink r:id="rId14" w:history="1">
        <w:r w:rsidR="00514C5C" w:rsidRPr="00BA34A6">
          <w:rPr>
            <w:rStyle w:val="Hyperlink"/>
          </w:rPr>
          <w:t>mat209@psu.edu</w:t>
        </w:r>
      </w:hyperlink>
    </w:p>
    <w:p w14:paraId="645AFBE2" w14:textId="77777777" w:rsidR="00C95A65" w:rsidRPr="00C95A65" w:rsidRDefault="00C95A65" w:rsidP="0096209F"/>
    <w:p w14:paraId="6E1942C4" w14:textId="79943B51" w:rsidR="003B167A" w:rsidRDefault="00F84E8D" w:rsidP="003B167A">
      <w:pPr>
        <w:rPr>
          <w:b/>
        </w:rPr>
      </w:pPr>
      <w:r>
        <w:rPr>
          <w:b/>
        </w:rPr>
        <w:t>Clarabelle Lin</w:t>
      </w:r>
    </w:p>
    <w:p w14:paraId="1C3145FD" w14:textId="480E36DE" w:rsidR="000C2E76" w:rsidRDefault="00B65469" w:rsidP="000C2E76">
      <w:pPr>
        <w:ind w:left="180" w:hanging="180"/>
        <w:rPr>
          <w:bCs/>
        </w:rPr>
      </w:pPr>
      <w:r>
        <w:rPr>
          <w:bCs/>
        </w:rPr>
        <w:t>Executive Director of Online Education Strategy and Business Development</w:t>
      </w:r>
    </w:p>
    <w:p w14:paraId="7BD2C784" w14:textId="50477B55" w:rsidR="000C2E76" w:rsidRPr="000C2E76" w:rsidRDefault="007124EE" w:rsidP="000C2E76">
      <w:pPr>
        <w:ind w:left="180" w:hanging="180"/>
        <w:rPr>
          <w:bCs/>
        </w:rPr>
      </w:pPr>
      <w:r>
        <w:rPr>
          <w:bCs/>
        </w:rPr>
        <w:t>World Campus</w:t>
      </w:r>
    </w:p>
    <w:p w14:paraId="44E92189" w14:textId="6A8C8309" w:rsidR="001F6871" w:rsidRPr="001F6871" w:rsidRDefault="007124EE" w:rsidP="001F6871">
      <w:pPr>
        <w:ind w:left="180" w:hanging="180"/>
        <w:rPr>
          <w:bCs/>
        </w:rPr>
      </w:pPr>
      <w:r>
        <w:rPr>
          <w:bCs/>
        </w:rPr>
        <w:t>Ste. 227 Outreach Building</w:t>
      </w:r>
    </w:p>
    <w:p w14:paraId="3EB8505F" w14:textId="77777777" w:rsidR="001F6871" w:rsidRPr="001F6871" w:rsidRDefault="001F6871" w:rsidP="001F6871">
      <w:pPr>
        <w:ind w:left="180" w:hanging="180"/>
        <w:rPr>
          <w:bCs/>
        </w:rPr>
      </w:pPr>
      <w:r w:rsidRPr="001F6871">
        <w:rPr>
          <w:bCs/>
        </w:rPr>
        <w:t>University Park, PA 16802</w:t>
      </w:r>
    </w:p>
    <w:p w14:paraId="2D55A74B" w14:textId="6DD90172" w:rsidR="00A46EF4" w:rsidRDefault="00471E20" w:rsidP="00EA2C1E">
      <w:pPr>
        <w:ind w:left="180" w:hanging="180"/>
        <w:rPr>
          <w:bCs/>
        </w:rPr>
      </w:pPr>
      <w:r>
        <w:rPr>
          <w:bCs/>
        </w:rPr>
        <w:t>814-865-7400</w:t>
      </w:r>
    </w:p>
    <w:p w14:paraId="01C7AD4E" w14:textId="49286981" w:rsidR="00BD27D7" w:rsidRDefault="00000000" w:rsidP="00EA2C1E">
      <w:pPr>
        <w:ind w:left="180" w:hanging="180"/>
      </w:pPr>
      <w:hyperlink r:id="rId15" w:history="1">
        <w:r w:rsidR="00BA6707" w:rsidRPr="00BA34A6">
          <w:rPr>
            <w:rStyle w:val="Hyperlink"/>
          </w:rPr>
          <w:t>ccl108@psu.edu</w:t>
        </w:r>
      </w:hyperlink>
    </w:p>
    <w:p w14:paraId="641477EF" w14:textId="135B9DEB" w:rsidR="00F03298" w:rsidRPr="000B543D" w:rsidRDefault="00BD27D7" w:rsidP="000B543D">
      <w:pPr>
        <w:ind w:left="180" w:hanging="180"/>
        <w:rPr>
          <w:bCs/>
        </w:rPr>
      </w:pPr>
      <w:r>
        <w:rPr>
          <w:bCs/>
        </w:rPr>
        <w:t xml:space="preserve"> </w:t>
      </w:r>
    </w:p>
    <w:p w14:paraId="6125A41E" w14:textId="557AD399" w:rsidR="00C54928" w:rsidRDefault="00C54928" w:rsidP="004D6613">
      <w:pPr>
        <w:rPr>
          <w:b/>
        </w:rPr>
      </w:pPr>
      <w:r w:rsidRPr="00C54928">
        <w:rPr>
          <w:b/>
        </w:rPr>
        <w:t>Scarlett Miller</w:t>
      </w:r>
    </w:p>
    <w:p w14:paraId="5B4A3CED" w14:textId="51237D3B" w:rsidR="00C54928" w:rsidRDefault="00076F39" w:rsidP="00314500">
      <w:pPr>
        <w:ind w:left="180" w:hanging="180"/>
        <w:rPr>
          <w:bCs/>
        </w:rPr>
      </w:pPr>
      <w:r>
        <w:rPr>
          <w:bCs/>
        </w:rPr>
        <w:t xml:space="preserve">Director of </w:t>
      </w:r>
      <w:r w:rsidR="00413B06">
        <w:rPr>
          <w:bCs/>
        </w:rPr>
        <w:t xml:space="preserve">the </w:t>
      </w:r>
      <w:r>
        <w:rPr>
          <w:bCs/>
        </w:rPr>
        <w:t>Center for Resear</w:t>
      </w:r>
      <w:r w:rsidR="00F53036">
        <w:rPr>
          <w:bCs/>
        </w:rPr>
        <w:t>ch in Desi</w:t>
      </w:r>
      <w:r w:rsidR="006D08A2">
        <w:rPr>
          <w:bCs/>
        </w:rPr>
        <w:t>gn</w:t>
      </w:r>
      <w:r w:rsidR="00F53036">
        <w:rPr>
          <w:bCs/>
        </w:rPr>
        <w:t xml:space="preserve"> and Innovation (2023-24 Provost Fellow)</w:t>
      </w:r>
    </w:p>
    <w:p w14:paraId="57110DD5" w14:textId="538A0766" w:rsidR="006D08A2" w:rsidRDefault="006D08A2" w:rsidP="00314500">
      <w:pPr>
        <w:ind w:left="180" w:hanging="180"/>
        <w:rPr>
          <w:bCs/>
        </w:rPr>
      </w:pPr>
      <w:r>
        <w:rPr>
          <w:bCs/>
        </w:rPr>
        <w:t>College of En</w:t>
      </w:r>
      <w:r w:rsidR="001D6772">
        <w:rPr>
          <w:bCs/>
        </w:rPr>
        <w:t>gineering</w:t>
      </w:r>
    </w:p>
    <w:p w14:paraId="57E168AA" w14:textId="24CDAB9D" w:rsidR="001D6772" w:rsidRDefault="001D6772" w:rsidP="00314500">
      <w:pPr>
        <w:ind w:left="180" w:hanging="180"/>
        <w:rPr>
          <w:bCs/>
        </w:rPr>
      </w:pPr>
      <w:r>
        <w:rPr>
          <w:bCs/>
        </w:rPr>
        <w:t>208 EDI Building</w:t>
      </w:r>
    </w:p>
    <w:p w14:paraId="2C96A61F" w14:textId="59B97980" w:rsidR="001D6772" w:rsidRDefault="001D6772" w:rsidP="00314500">
      <w:pPr>
        <w:ind w:left="180" w:hanging="180"/>
        <w:rPr>
          <w:bCs/>
        </w:rPr>
      </w:pPr>
      <w:r>
        <w:rPr>
          <w:bCs/>
        </w:rPr>
        <w:t>University Park, PA 16802</w:t>
      </w:r>
    </w:p>
    <w:p w14:paraId="5DE3D5BE" w14:textId="1520DAE7" w:rsidR="0055749A" w:rsidRDefault="0055749A" w:rsidP="00314500">
      <w:pPr>
        <w:ind w:left="180" w:hanging="180"/>
        <w:rPr>
          <w:bCs/>
        </w:rPr>
      </w:pPr>
      <w:r>
        <w:rPr>
          <w:bCs/>
        </w:rPr>
        <w:t>814-865-3161</w:t>
      </w:r>
    </w:p>
    <w:p w14:paraId="7ABACF1D" w14:textId="39C5E35E" w:rsidR="00F03298" w:rsidRPr="00C566D6" w:rsidRDefault="00000000" w:rsidP="00C566D6">
      <w:pPr>
        <w:ind w:left="180" w:hanging="180"/>
        <w:rPr>
          <w:bCs/>
          <w:color w:val="0000FF" w:themeColor="hyperlink"/>
          <w:u w:val="single"/>
        </w:rPr>
      </w:pPr>
      <w:hyperlink r:id="rId16" w:history="1">
        <w:r w:rsidR="003F11FF" w:rsidRPr="00BA34A6">
          <w:rPr>
            <w:rStyle w:val="Hyperlink"/>
            <w:bCs/>
          </w:rPr>
          <w:t>shm13@psu.edu</w:t>
        </w:r>
      </w:hyperlink>
    </w:p>
    <w:p w14:paraId="3A0E1DEB" w14:textId="004A067C" w:rsidR="002837AE" w:rsidRPr="00314500" w:rsidRDefault="002837AE" w:rsidP="003F11FF">
      <w:pPr>
        <w:rPr>
          <w:bCs/>
        </w:rPr>
      </w:pPr>
      <w:r w:rsidRPr="002467D6">
        <w:rPr>
          <w:b/>
          <w:bCs/>
        </w:rPr>
        <w:t>Marcus A. Whitehurst</w:t>
      </w:r>
      <w:r>
        <w:rPr>
          <w:b/>
          <w:bCs/>
        </w:rPr>
        <w:t>, Co-Chair</w:t>
      </w:r>
    </w:p>
    <w:p w14:paraId="4A9E830F" w14:textId="77777777" w:rsidR="002837AE" w:rsidRPr="002467D6" w:rsidRDefault="002837AE" w:rsidP="002837AE">
      <w:r w:rsidRPr="002467D6">
        <w:t>Vice Provost for Educational Equity</w:t>
      </w:r>
    </w:p>
    <w:p w14:paraId="0581AF10" w14:textId="45638AC5" w:rsidR="002837AE" w:rsidRDefault="002837AE" w:rsidP="002837AE">
      <w:r w:rsidRPr="002467D6">
        <w:t>314 Old Main</w:t>
      </w:r>
    </w:p>
    <w:p w14:paraId="24C5B700" w14:textId="23D8533E" w:rsidR="00082C4A" w:rsidRDefault="005D6551" w:rsidP="002837AE">
      <w:r>
        <w:t>University Park, PA 16802</w:t>
      </w:r>
    </w:p>
    <w:p w14:paraId="3CFE3C14" w14:textId="3ED1E272" w:rsidR="00C17B54" w:rsidRPr="002467D6" w:rsidRDefault="008A13BD" w:rsidP="002837AE">
      <w:r>
        <w:t>814-865</w:t>
      </w:r>
      <w:r>
        <w:noBreakHyphen/>
        <w:t>5906</w:t>
      </w:r>
    </w:p>
    <w:p w14:paraId="799F2B3B" w14:textId="50A1D34B" w:rsidR="00AA2E54" w:rsidRDefault="00000000" w:rsidP="002837AE">
      <w:pPr>
        <w:rPr>
          <w:rStyle w:val="Hyperlink"/>
        </w:rPr>
      </w:pPr>
      <w:hyperlink r:id="rId17" w:history="1">
        <w:r w:rsidR="002837AE" w:rsidRPr="002467D6">
          <w:rPr>
            <w:rStyle w:val="Hyperlink"/>
          </w:rPr>
          <w:t>maw163@psu.edu</w:t>
        </w:r>
      </w:hyperlink>
    </w:p>
    <w:p w14:paraId="6B33B28B" w14:textId="0BEB36BD" w:rsidR="000E67C7" w:rsidRDefault="000E67C7" w:rsidP="002837AE">
      <w:pPr>
        <w:rPr>
          <w:rStyle w:val="Hyperlink"/>
          <w:color w:val="auto"/>
          <w:u w:val="none"/>
        </w:rPr>
      </w:pPr>
      <w:r w:rsidRPr="000E67C7">
        <w:rPr>
          <w:rStyle w:val="Hyperlink"/>
          <w:color w:val="auto"/>
          <w:u w:val="none"/>
        </w:rPr>
        <w:t>Assistant</w:t>
      </w:r>
      <w:r>
        <w:rPr>
          <w:rStyle w:val="Hyperlink"/>
          <w:color w:val="auto"/>
          <w:u w:val="none"/>
        </w:rPr>
        <w:t xml:space="preserve">: </w:t>
      </w:r>
      <w:r w:rsidR="003E7D23">
        <w:rPr>
          <w:rStyle w:val="Hyperlink"/>
          <w:color w:val="auto"/>
          <w:u w:val="none"/>
        </w:rPr>
        <w:t>Jodi Rogers</w:t>
      </w:r>
    </w:p>
    <w:p w14:paraId="2733DCB0" w14:textId="1D87C9D1" w:rsidR="00483EED" w:rsidRDefault="003E7D23" w:rsidP="002837AE">
      <w:pPr>
        <w:rPr>
          <w:rStyle w:val="Hyperlink"/>
        </w:rPr>
      </w:pPr>
      <w:hyperlink r:id="rId18" w:history="1">
        <w:r w:rsidRPr="006B2FB3">
          <w:rPr>
            <w:rStyle w:val="Hyperlink"/>
          </w:rPr>
          <w:t>jer30@psu.edu</w:t>
        </w:r>
      </w:hyperlink>
    </w:p>
    <w:p w14:paraId="32502169" w14:textId="77777777" w:rsidR="00757C28" w:rsidRPr="00A3182A" w:rsidRDefault="00757C28" w:rsidP="002837AE">
      <w:pPr>
        <w:rPr>
          <w:rStyle w:val="Hyperlink"/>
          <w:color w:val="auto"/>
          <w:u w:val="none"/>
        </w:rPr>
      </w:pPr>
    </w:p>
    <w:p w14:paraId="7559A219" w14:textId="6A4A7C1A" w:rsidR="002C1964" w:rsidRPr="00AA2E54" w:rsidRDefault="002C1964" w:rsidP="002837AE">
      <w:r w:rsidRPr="00AA2E54">
        <w:rPr>
          <w:u w:val="single"/>
        </w:rPr>
        <w:t>Administrative Support</w:t>
      </w:r>
    </w:p>
    <w:p w14:paraId="7559A21A" w14:textId="77777777" w:rsidR="002C1964" w:rsidRPr="00BF05A8" w:rsidRDefault="002C1964">
      <w:pPr>
        <w:rPr>
          <w:sz w:val="23"/>
          <w:szCs w:val="23"/>
        </w:rPr>
      </w:pPr>
    </w:p>
    <w:p w14:paraId="7559A221" w14:textId="03BCFE3D" w:rsidR="00801143" w:rsidRPr="00662A91" w:rsidRDefault="00AA2E54">
      <w:pPr>
        <w:rPr>
          <w:b/>
          <w:bCs/>
        </w:rPr>
      </w:pPr>
      <w:r w:rsidRPr="00662A91">
        <w:rPr>
          <w:b/>
          <w:bCs/>
        </w:rPr>
        <w:t>Wendy Blumenthal</w:t>
      </w:r>
    </w:p>
    <w:p w14:paraId="04721420" w14:textId="5647C714" w:rsidR="009902D0" w:rsidRPr="00662A91" w:rsidRDefault="009902D0">
      <w:r w:rsidRPr="00662A91">
        <w:t>Administrative</w:t>
      </w:r>
      <w:r w:rsidR="00554063">
        <w:t xml:space="preserve"> </w:t>
      </w:r>
      <w:r w:rsidRPr="00662A91">
        <w:t>Assistan</w:t>
      </w:r>
      <w:r w:rsidR="00554063">
        <w:t>t</w:t>
      </w:r>
    </w:p>
    <w:p w14:paraId="008DEC46" w14:textId="450B2146" w:rsidR="009902D0" w:rsidRPr="00662A91" w:rsidRDefault="009902D0" w:rsidP="00C34A97">
      <w:pPr>
        <w:ind w:left="180" w:hanging="180"/>
      </w:pPr>
      <w:r w:rsidRPr="00662A91">
        <w:t>Office of the Vice Provost for Faculty Affairs</w:t>
      </w:r>
    </w:p>
    <w:p w14:paraId="57085DEF" w14:textId="717AFFEC" w:rsidR="00662A91" w:rsidRDefault="00662A91">
      <w:r w:rsidRPr="00662A91">
        <w:t>20</w:t>
      </w:r>
      <w:r w:rsidR="00FC78C2">
        <w:t>5</w:t>
      </w:r>
      <w:r w:rsidRPr="00662A91">
        <w:t xml:space="preserve"> Old Main</w:t>
      </w:r>
    </w:p>
    <w:p w14:paraId="5A562FC0" w14:textId="5C3E22D4" w:rsidR="002369B8" w:rsidRPr="00662A91" w:rsidRDefault="002369B8">
      <w:r>
        <w:t>University Park, PA 16802</w:t>
      </w:r>
    </w:p>
    <w:p w14:paraId="024FBB4C" w14:textId="2A701320" w:rsidR="00662A91" w:rsidRPr="00662A91" w:rsidRDefault="00662A91">
      <w:r w:rsidRPr="00662A91">
        <w:t>814-863-7494</w:t>
      </w:r>
    </w:p>
    <w:p w14:paraId="289A8E7D" w14:textId="4CE2A7FB" w:rsidR="00662A91" w:rsidRDefault="00000000">
      <w:pPr>
        <w:rPr>
          <w:sz w:val="23"/>
          <w:szCs w:val="23"/>
        </w:rPr>
      </w:pPr>
      <w:hyperlink r:id="rId19" w:history="1">
        <w:r w:rsidR="00632CCE" w:rsidRPr="00877247">
          <w:rPr>
            <w:rStyle w:val="Hyperlink"/>
          </w:rPr>
          <w:t>wjy100@psu.edu</w:t>
        </w:r>
      </w:hyperlink>
    </w:p>
    <w:p w14:paraId="20FA4079" w14:textId="77777777" w:rsidR="00662A91" w:rsidRDefault="00662A91">
      <w:pPr>
        <w:rPr>
          <w:sz w:val="23"/>
          <w:szCs w:val="23"/>
        </w:rPr>
      </w:pPr>
    </w:p>
    <w:p w14:paraId="7559A229" w14:textId="77777777" w:rsidR="003D7EC3" w:rsidRPr="003D7EC3" w:rsidRDefault="003D7EC3">
      <w:pPr>
        <w:rPr>
          <w:sz w:val="23"/>
          <w:szCs w:val="23"/>
        </w:rPr>
      </w:pPr>
    </w:p>
    <w:p w14:paraId="7559A22A" w14:textId="77777777" w:rsidR="002C1964" w:rsidRPr="00BF05A8" w:rsidRDefault="002C1964">
      <w:pPr>
        <w:rPr>
          <w:sz w:val="23"/>
          <w:szCs w:val="23"/>
        </w:rPr>
      </w:pPr>
    </w:p>
    <w:p w14:paraId="7559A22B" w14:textId="4C843B00" w:rsidR="002C1964" w:rsidRPr="00BF05A8" w:rsidRDefault="002C1964" w:rsidP="00E30914">
      <w:pPr>
        <w:tabs>
          <w:tab w:val="right" w:pos="4050"/>
        </w:tabs>
        <w:jc w:val="right"/>
        <w:rPr>
          <w:sz w:val="23"/>
          <w:szCs w:val="23"/>
        </w:rPr>
      </w:pPr>
    </w:p>
    <w:sectPr w:rsidR="002C1964" w:rsidRPr="00BF05A8" w:rsidSect="001B04F6">
      <w:type w:val="continuous"/>
      <w:pgSz w:w="12240" w:h="15840"/>
      <w:pgMar w:top="1440" w:right="1440" w:bottom="360" w:left="1440" w:header="720" w:footer="720" w:gutter="0"/>
      <w:cols w:num="2" w:space="720" w:equalWidth="0">
        <w:col w:w="4500" w:space="990"/>
        <w:col w:w="3786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63724" w14:textId="77777777" w:rsidR="00CA2756" w:rsidRDefault="00CA2756" w:rsidP="00C814B9">
      <w:r>
        <w:separator/>
      </w:r>
    </w:p>
  </w:endnote>
  <w:endnote w:type="continuationSeparator" w:id="0">
    <w:p w14:paraId="4A971B45" w14:textId="77777777" w:rsidR="00CA2756" w:rsidRDefault="00CA2756" w:rsidP="00C81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77AA0" w14:textId="77777777" w:rsidR="00CA2756" w:rsidRDefault="00CA2756" w:rsidP="00C814B9">
      <w:r>
        <w:separator/>
      </w:r>
    </w:p>
  </w:footnote>
  <w:footnote w:type="continuationSeparator" w:id="0">
    <w:p w14:paraId="3E5BEE59" w14:textId="77777777" w:rsidR="00CA2756" w:rsidRDefault="00CA2756" w:rsidP="00C814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9A230" w14:textId="77777777" w:rsidR="00C814B9" w:rsidRDefault="00C814B9">
    <w:pPr>
      <w:pStyle w:val="Header"/>
    </w:pPr>
    <w:r>
      <w:rPr>
        <w:rFonts w:ascii="Garamond" w:hAnsi="Garamond"/>
        <w:b/>
        <w:noProof/>
      </w:rPr>
      <w:drawing>
        <wp:anchor distT="0" distB="0" distL="114300" distR="114300" simplePos="0" relativeHeight="251659264" behindDoc="1" locked="0" layoutInCell="1" allowOverlap="1" wp14:anchorId="7559A231" wp14:editId="7559A232">
          <wp:simplePos x="0" y="0"/>
          <wp:positionH relativeFrom="column">
            <wp:posOffset>-428016</wp:posOffset>
          </wp:positionH>
          <wp:positionV relativeFrom="paragraph">
            <wp:posOffset>116732</wp:posOffset>
          </wp:positionV>
          <wp:extent cx="2003898" cy="660108"/>
          <wp:effectExtent l="0" t="0" r="0" b="6985"/>
          <wp:wrapNone/>
          <wp:docPr id="8" name="Picture 8" descr="C:\Users\KLB8\Desktop\Logo 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KLB8\Desktop\Logo 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885" cy="6716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037D8"/>
    <w:multiLevelType w:val="hybridMultilevel"/>
    <w:tmpl w:val="96CCA3C2"/>
    <w:lvl w:ilvl="0" w:tplc="0D62E00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86B3D"/>
    <w:multiLevelType w:val="hybridMultilevel"/>
    <w:tmpl w:val="5916FAD2"/>
    <w:lvl w:ilvl="0" w:tplc="9FF4CDB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05160"/>
    <w:multiLevelType w:val="hybridMultilevel"/>
    <w:tmpl w:val="4A9EFEFA"/>
    <w:lvl w:ilvl="0" w:tplc="C7E889F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741C56"/>
    <w:multiLevelType w:val="hybridMultilevel"/>
    <w:tmpl w:val="B282C676"/>
    <w:lvl w:ilvl="0" w:tplc="223CDAB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0464331">
    <w:abstractNumId w:val="1"/>
  </w:num>
  <w:num w:numId="2" w16cid:durableId="1837763998">
    <w:abstractNumId w:val="0"/>
  </w:num>
  <w:num w:numId="3" w16cid:durableId="1532448610">
    <w:abstractNumId w:val="3"/>
  </w:num>
  <w:num w:numId="4" w16cid:durableId="8907239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jc1MzI1MzAwMDRR0lEKTi0uzszPAykwqgUAj0r9TSwAAAA="/>
  </w:docVars>
  <w:rsids>
    <w:rsidRoot w:val="002C1964"/>
    <w:rsid w:val="00004D57"/>
    <w:rsid w:val="000228A5"/>
    <w:rsid w:val="000271B8"/>
    <w:rsid w:val="00032484"/>
    <w:rsid w:val="00040991"/>
    <w:rsid w:val="00040F3F"/>
    <w:rsid w:val="00043530"/>
    <w:rsid w:val="00050F0F"/>
    <w:rsid w:val="00053FF4"/>
    <w:rsid w:val="0005749E"/>
    <w:rsid w:val="00063048"/>
    <w:rsid w:val="00073158"/>
    <w:rsid w:val="00076F39"/>
    <w:rsid w:val="00082C4A"/>
    <w:rsid w:val="00083973"/>
    <w:rsid w:val="00091CFC"/>
    <w:rsid w:val="000A67BC"/>
    <w:rsid w:val="000B543D"/>
    <w:rsid w:val="000C0CA9"/>
    <w:rsid w:val="000C2E76"/>
    <w:rsid w:val="000C7692"/>
    <w:rsid w:val="000D0D43"/>
    <w:rsid w:val="000D2FB5"/>
    <w:rsid w:val="000D4E0F"/>
    <w:rsid w:val="000D650D"/>
    <w:rsid w:val="000D79CA"/>
    <w:rsid w:val="000E6247"/>
    <w:rsid w:val="000E67C7"/>
    <w:rsid w:val="000F598E"/>
    <w:rsid w:val="000F79BA"/>
    <w:rsid w:val="00101BBF"/>
    <w:rsid w:val="00102F4B"/>
    <w:rsid w:val="0010450C"/>
    <w:rsid w:val="0011266C"/>
    <w:rsid w:val="00114933"/>
    <w:rsid w:val="00132CDE"/>
    <w:rsid w:val="0013626F"/>
    <w:rsid w:val="0013649C"/>
    <w:rsid w:val="00137359"/>
    <w:rsid w:val="00142487"/>
    <w:rsid w:val="00176039"/>
    <w:rsid w:val="001768F4"/>
    <w:rsid w:val="00180608"/>
    <w:rsid w:val="00181CA8"/>
    <w:rsid w:val="00195F53"/>
    <w:rsid w:val="001A79A6"/>
    <w:rsid w:val="001B04F6"/>
    <w:rsid w:val="001D6772"/>
    <w:rsid w:val="001F3E53"/>
    <w:rsid w:val="001F5E9D"/>
    <w:rsid w:val="001F6871"/>
    <w:rsid w:val="001F7819"/>
    <w:rsid w:val="00201AFB"/>
    <w:rsid w:val="002167E5"/>
    <w:rsid w:val="00224253"/>
    <w:rsid w:val="00224EBF"/>
    <w:rsid w:val="002369B8"/>
    <w:rsid w:val="00240521"/>
    <w:rsid w:val="00244FF1"/>
    <w:rsid w:val="00246395"/>
    <w:rsid w:val="002467D6"/>
    <w:rsid w:val="002723B2"/>
    <w:rsid w:val="002743B3"/>
    <w:rsid w:val="0028184B"/>
    <w:rsid w:val="002837AE"/>
    <w:rsid w:val="002931C5"/>
    <w:rsid w:val="00294F71"/>
    <w:rsid w:val="0029698E"/>
    <w:rsid w:val="00297831"/>
    <w:rsid w:val="002A203A"/>
    <w:rsid w:val="002B24D2"/>
    <w:rsid w:val="002C1964"/>
    <w:rsid w:val="002D34FD"/>
    <w:rsid w:val="002D4C4F"/>
    <w:rsid w:val="002E114A"/>
    <w:rsid w:val="002E45FE"/>
    <w:rsid w:val="00314500"/>
    <w:rsid w:val="00320AEE"/>
    <w:rsid w:val="00332965"/>
    <w:rsid w:val="00332B71"/>
    <w:rsid w:val="00344DB5"/>
    <w:rsid w:val="00356481"/>
    <w:rsid w:val="00371201"/>
    <w:rsid w:val="003B1611"/>
    <w:rsid w:val="003B167A"/>
    <w:rsid w:val="003C5312"/>
    <w:rsid w:val="003C60E6"/>
    <w:rsid w:val="003C750B"/>
    <w:rsid w:val="003D7EC3"/>
    <w:rsid w:val="003E7D23"/>
    <w:rsid w:val="003F11FF"/>
    <w:rsid w:val="00405620"/>
    <w:rsid w:val="004131C5"/>
    <w:rsid w:val="00413535"/>
    <w:rsid w:val="00413B06"/>
    <w:rsid w:val="00415490"/>
    <w:rsid w:val="0042211F"/>
    <w:rsid w:val="004231C6"/>
    <w:rsid w:val="00431B8E"/>
    <w:rsid w:val="00435FFF"/>
    <w:rsid w:val="00454685"/>
    <w:rsid w:val="004661C7"/>
    <w:rsid w:val="00471E20"/>
    <w:rsid w:val="00483EED"/>
    <w:rsid w:val="00486ADC"/>
    <w:rsid w:val="004A0DBD"/>
    <w:rsid w:val="004B0384"/>
    <w:rsid w:val="004B23BE"/>
    <w:rsid w:val="004C203B"/>
    <w:rsid w:val="004D1A76"/>
    <w:rsid w:val="004D3276"/>
    <w:rsid w:val="004D4C89"/>
    <w:rsid w:val="004D6613"/>
    <w:rsid w:val="004E19D4"/>
    <w:rsid w:val="00514C5C"/>
    <w:rsid w:val="0052641C"/>
    <w:rsid w:val="00533AA3"/>
    <w:rsid w:val="00533FC2"/>
    <w:rsid w:val="00540534"/>
    <w:rsid w:val="005416AA"/>
    <w:rsid w:val="00545DAD"/>
    <w:rsid w:val="005516C4"/>
    <w:rsid w:val="00554063"/>
    <w:rsid w:val="0055749A"/>
    <w:rsid w:val="00563504"/>
    <w:rsid w:val="00572E77"/>
    <w:rsid w:val="005838C3"/>
    <w:rsid w:val="00584E10"/>
    <w:rsid w:val="005865D8"/>
    <w:rsid w:val="00592671"/>
    <w:rsid w:val="005928B3"/>
    <w:rsid w:val="00592F89"/>
    <w:rsid w:val="005A6D75"/>
    <w:rsid w:val="005B2E7D"/>
    <w:rsid w:val="005B33DA"/>
    <w:rsid w:val="005B5BC5"/>
    <w:rsid w:val="005D547F"/>
    <w:rsid w:val="005D6551"/>
    <w:rsid w:val="005E3399"/>
    <w:rsid w:val="005F2615"/>
    <w:rsid w:val="00601626"/>
    <w:rsid w:val="0060212E"/>
    <w:rsid w:val="006118F2"/>
    <w:rsid w:val="0061536D"/>
    <w:rsid w:val="00616909"/>
    <w:rsid w:val="00624A71"/>
    <w:rsid w:val="00631442"/>
    <w:rsid w:val="006323D9"/>
    <w:rsid w:val="00632CCE"/>
    <w:rsid w:val="006334F2"/>
    <w:rsid w:val="0065241B"/>
    <w:rsid w:val="006560E0"/>
    <w:rsid w:val="00662A91"/>
    <w:rsid w:val="00682148"/>
    <w:rsid w:val="00684F9A"/>
    <w:rsid w:val="00685FE4"/>
    <w:rsid w:val="006871FD"/>
    <w:rsid w:val="0068799F"/>
    <w:rsid w:val="00690423"/>
    <w:rsid w:val="00692048"/>
    <w:rsid w:val="0069485B"/>
    <w:rsid w:val="006B2868"/>
    <w:rsid w:val="006C5E3B"/>
    <w:rsid w:val="006C7C5D"/>
    <w:rsid w:val="006D08A2"/>
    <w:rsid w:val="006D3655"/>
    <w:rsid w:val="00700762"/>
    <w:rsid w:val="00711629"/>
    <w:rsid w:val="007124EE"/>
    <w:rsid w:val="0073226C"/>
    <w:rsid w:val="007457D2"/>
    <w:rsid w:val="00750CF2"/>
    <w:rsid w:val="007523CE"/>
    <w:rsid w:val="00757C28"/>
    <w:rsid w:val="0076480A"/>
    <w:rsid w:val="00766493"/>
    <w:rsid w:val="00790AC3"/>
    <w:rsid w:val="00792EB9"/>
    <w:rsid w:val="007A50A4"/>
    <w:rsid w:val="007B252E"/>
    <w:rsid w:val="007B29DA"/>
    <w:rsid w:val="007B4440"/>
    <w:rsid w:val="007B4552"/>
    <w:rsid w:val="007C0F36"/>
    <w:rsid w:val="007C26E7"/>
    <w:rsid w:val="007E46C8"/>
    <w:rsid w:val="007F7B6F"/>
    <w:rsid w:val="00801143"/>
    <w:rsid w:val="00811B5A"/>
    <w:rsid w:val="00814C02"/>
    <w:rsid w:val="00832DB2"/>
    <w:rsid w:val="00834251"/>
    <w:rsid w:val="00842559"/>
    <w:rsid w:val="00843B9A"/>
    <w:rsid w:val="008442BD"/>
    <w:rsid w:val="00847347"/>
    <w:rsid w:val="00855214"/>
    <w:rsid w:val="008746EF"/>
    <w:rsid w:val="0088079D"/>
    <w:rsid w:val="008A13BD"/>
    <w:rsid w:val="008A2AA8"/>
    <w:rsid w:val="008A32C0"/>
    <w:rsid w:val="008A35A9"/>
    <w:rsid w:val="008A4FC0"/>
    <w:rsid w:val="008B1CBC"/>
    <w:rsid w:val="008B43DB"/>
    <w:rsid w:val="008E1520"/>
    <w:rsid w:val="008F5AAE"/>
    <w:rsid w:val="00900A57"/>
    <w:rsid w:val="00902ED9"/>
    <w:rsid w:val="009176D3"/>
    <w:rsid w:val="00922D7B"/>
    <w:rsid w:val="009276D4"/>
    <w:rsid w:val="00931D17"/>
    <w:rsid w:val="009322FA"/>
    <w:rsid w:val="00943D6F"/>
    <w:rsid w:val="00945F97"/>
    <w:rsid w:val="0095222B"/>
    <w:rsid w:val="0096209F"/>
    <w:rsid w:val="009708C0"/>
    <w:rsid w:val="00971416"/>
    <w:rsid w:val="00975D3F"/>
    <w:rsid w:val="0098562C"/>
    <w:rsid w:val="009902D0"/>
    <w:rsid w:val="009A33CE"/>
    <w:rsid w:val="009A4046"/>
    <w:rsid w:val="009A7427"/>
    <w:rsid w:val="009D0813"/>
    <w:rsid w:val="009E2180"/>
    <w:rsid w:val="009E4C8C"/>
    <w:rsid w:val="009E5ADA"/>
    <w:rsid w:val="009E6523"/>
    <w:rsid w:val="009F5CA6"/>
    <w:rsid w:val="009F7E84"/>
    <w:rsid w:val="00A004A5"/>
    <w:rsid w:val="00A07BB2"/>
    <w:rsid w:val="00A100F1"/>
    <w:rsid w:val="00A1334F"/>
    <w:rsid w:val="00A229F7"/>
    <w:rsid w:val="00A27684"/>
    <w:rsid w:val="00A3182A"/>
    <w:rsid w:val="00A424FF"/>
    <w:rsid w:val="00A46EF4"/>
    <w:rsid w:val="00A701BD"/>
    <w:rsid w:val="00A73DC6"/>
    <w:rsid w:val="00A85885"/>
    <w:rsid w:val="00A94E65"/>
    <w:rsid w:val="00AA2E54"/>
    <w:rsid w:val="00AA5989"/>
    <w:rsid w:val="00AA60AA"/>
    <w:rsid w:val="00AC3F4C"/>
    <w:rsid w:val="00AD02C7"/>
    <w:rsid w:val="00AE6ACA"/>
    <w:rsid w:val="00AF2F0A"/>
    <w:rsid w:val="00AF5A8E"/>
    <w:rsid w:val="00B015B0"/>
    <w:rsid w:val="00B04CA9"/>
    <w:rsid w:val="00B115C3"/>
    <w:rsid w:val="00B2602C"/>
    <w:rsid w:val="00B31428"/>
    <w:rsid w:val="00B34997"/>
    <w:rsid w:val="00B34D3A"/>
    <w:rsid w:val="00B41F66"/>
    <w:rsid w:val="00B470BB"/>
    <w:rsid w:val="00B5708C"/>
    <w:rsid w:val="00B64EF6"/>
    <w:rsid w:val="00B65469"/>
    <w:rsid w:val="00B66FBB"/>
    <w:rsid w:val="00B71DCA"/>
    <w:rsid w:val="00B80594"/>
    <w:rsid w:val="00B8088A"/>
    <w:rsid w:val="00B838E9"/>
    <w:rsid w:val="00BA0D54"/>
    <w:rsid w:val="00BA6707"/>
    <w:rsid w:val="00BB72B8"/>
    <w:rsid w:val="00BC1504"/>
    <w:rsid w:val="00BC1AED"/>
    <w:rsid w:val="00BD27D7"/>
    <w:rsid w:val="00BD6F40"/>
    <w:rsid w:val="00BE3C9F"/>
    <w:rsid w:val="00BF05A8"/>
    <w:rsid w:val="00BF3A54"/>
    <w:rsid w:val="00C177E4"/>
    <w:rsid w:val="00C17B54"/>
    <w:rsid w:val="00C324FF"/>
    <w:rsid w:val="00C345B2"/>
    <w:rsid w:val="00C34A97"/>
    <w:rsid w:val="00C54928"/>
    <w:rsid w:val="00C566D6"/>
    <w:rsid w:val="00C647C4"/>
    <w:rsid w:val="00C762C3"/>
    <w:rsid w:val="00C814B9"/>
    <w:rsid w:val="00C843D4"/>
    <w:rsid w:val="00C87703"/>
    <w:rsid w:val="00C916A8"/>
    <w:rsid w:val="00C91E0C"/>
    <w:rsid w:val="00C95A65"/>
    <w:rsid w:val="00CA1F07"/>
    <w:rsid w:val="00CA2756"/>
    <w:rsid w:val="00CA27A8"/>
    <w:rsid w:val="00CB588C"/>
    <w:rsid w:val="00CD06A2"/>
    <w:rsid w:val="00CE3A86"/>
    <w:rsid w:val="00CF05E9"/>
    <w:rsid w:val="00CF4D7C"/>
    <w:rsid w:val="00CF6719"/>
    <w:rsid w:val="00CF7D62"/>
    <w:rsid w:val="00D04110"/>
    <w:rsid w:val="00D1015F"/>
    <w:rsid w:val="00D14B4A"/>
    <w:rsid w:val="00D16675"/>
    <w:rsid w:val="00D17FB2"/>
    <w:rsid w:val="00D20AC6"/>
    <w:rsid w:val="00D21860"/>
    <w:rsid w:val="00D25335"/>
    <w:rsid w:val="00D25BEA"/>
    <w:rsid w:val="00D45998"/>
    <w:rsid w:val="00D71E13"/>
    <w:rsid w:val="00D80EC9"/>
    <w:rsid w:val="00D839A9"/>
    <w:rsid w:val="00D85D67"/>
    <w:rsid w:val="00DA1926"/>
    <w:rsid w:val="00DB023C"/>
    <w:rsid w:val="00DC7787"/>
    <w:rsid w:val="00DF1A59"/>
    <w:rsid w:val="00DF4793"/>
    <w:rsid w:val="00DF6847"/>
    <w:rsid w:val="00E16EFB"/>
    <w:rsid w:val="00E27AFC"/>
    <w:rsid w:val="00E30914"/>
    <w:rsid w:val="00E30BC4"/>
    <w:rsid w:val="00E37719"/>
    <w:rsid w:val="00E41F6C"/>
    <w:rsid w:val="00E44D02"/>
    <w:rsid w:val="00E46874"/>
    <w:rsid w:val="00E52A01"/>
    <w:rsid w:val="00E61FDD"/>
    <w:rsid w:val="00E72591"/>
    <w:rsid w:val="00E72D92"/>
    <w:rsid w:val="00E8088C"/>
    <w:rsid w:val="00E96C40"/>
    <w:rsid w:val="00EA2C1E"/>
    <w:rsid w:val="00EB03FE"/>
    <w:rsid w:val="00EB61D5"/>
    <w:rsid w:val="00EC6592"/>
    <w:rsid w:val="00ED2E15"/>
    <w:rsid w:val="00ED7026"/>
    <w:rsid w:val="00EF6272"/>
    <w:rsid w:val="00F03298"/>
    <w:rsid w:val="00F34C2C"/>
    <w:rsid w:val="00F40227"/>
    <w:rsid w:val="00F53036"/>
    <w:rsid w:val="00F703FF"/>
    <w:rsid w:val="00F71E08"/>
    <w:rsid w:val="00F779A0"/>
    <w:rsid w:val="00F84E8D"/>
    <w:rsid w:val="00F86F67"/>
    <w:rsid w:val="00F9191D"/>
    <w:rsid w:val="00FA0F14"/>
    <w:rsid w:val="00FA2C6F"/>
    <w:rsid w:val="00FC51AD"/>
    <w:rsid w:val="00FC538C"/>
    <w:rsid w:val="00FC6B8C"/>
    <w:rsid w:val="00FC78C2"/>
    <w:rsid w:val="00FD1187"/>
    <w:rsid w:val="00FE5742"/>
    <w:rsid w:val="00FF08D3"/>
    <w:rsid w:val="00FF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59A1E9"/>
  <w14:defaultImageDpi w14:val="96"/>
  <w15:docId w15:val="{8EC68A8C-6307-423B-9E23-70545768B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character" w:styleId="Hyperlink">
    <w:name w:val="Hyperlink"/>
    <w:basedOn w:val="DefaultParagraphFont"/>
    <w:uiPriority w:val="99"/>
    <w:unhideWhenUsed/>
    <w:rsid w:val="008011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11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5E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E3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14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4B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814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4B9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0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D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D5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D54"/>
    <w:rPr>
      <w:rFonts w:ascii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08C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24A7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14C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3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9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0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cc13@psu.edu" TargetMode="External"/><Relationship Id="rId18" Type="http://schemas.openxmlformats.org/officeDocument/2006/relationships/hyperlink" Target="mailto:jer30@psu.edu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kra@psu.edu" TargetMode="External"/><Relationship Id="rId17" Type="http://schemas.openxmlformats.org/officeDocument/2006/relationships/hyperlink" Target="mailto:maw163@ps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hm13@psu.ed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ccl108@psu.edu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wjy100@psu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t209@p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23" ma:contentTypeDescription="Create a new document." ma:contentTypeScope="" ma:versionID="5c14dca902dbc0c765faee78b2ec04d1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9388b65be1080bc79831c2a52e28ce84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9" nillable="true" ma:displayName="Taxonomy Catch All Column" ma:hidden="true" ma:list="{dfeb15aa-4b52-4f56-bcf6-e3f3236f5d04}" ma:internalName="TaxCatchAll" ma:showField="CatchAllData" ma:web="dba65f00-9443-482a-bf30-bb5af139a5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  <Notes xmlns="5596cf31-caaa-46ba-a55f-3befb4344fdf" xsi:nil="true"/>
    <lcf76f155ced4ddcb4097134ff3c332f xmlns="5596cf31-caaa-46ba-a55f-3befb4344fdf">
      <Terms xmlns="http://schemas.microsoft.com/office/infopath/2007/PartnerControls"/>
    </lcf76f155ced4ddcb4097134ff3c332f>
    <TaxCatchAll xmlns="dba65f00-9443-482a-bf30-bb5af139a501" xsi:nil="true"/>
  </documentManagement>
</p:properties>
</file>

<file path=customXml/itemProps1.xml><?xml version="1.0" encoding="utf-8"?>
<ds:datastoreItem xmlns:ds="http://schemas.openxmlformats.org/officeDocument/2006/customXml" ds:itemID="{F6A2CEE9-C02D-40C1-A118-849B1C8D69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1E7AD5-F1CF-4EB2-9496-74755FB707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10D8DD-EEF8-4C9F-85CA-12DF0C4F02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F80B2F-341D-4F36-B7D3-B0C7C5B67EB5}">
  <ds:schemaRefs>
    <ds:schemaRef ds:uri="http://schemas.microsoft.com/office/2006/metadata/properties"/>
    <ds:schemaRef ds:uri="http://schemas.microsoft.com/office/infopath/2007/PartnerControls"/>
    <ds:schemaRef ds:uri="5596cf31-caaa-46ba-a55f-3befb4344fdf"/>
    <ds:schemaRef ds:uri="dba65f00-9443-482a-bf30-bb5af139a501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d158@psu.edu</dc:creator>
  <cp:lastModifiedBy>Blumenthal, Wendy J</cp:lastModifiedBy>
  <cp:revision>35</cp:revision>
  <cp:lastPrinted>2021-10-26T19:27:00Z</cp:lastPrinted>
  <dcterms:created xsi:type="dcterms:W3CDTF">2023-11-16T17:05:00Z</dcterms:created>
  <dcterms:modified xsi:type="dcterms:W3CDTF">2023-11-16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  <property fmtid="{D5CDD505-2E9C-101B-9397-08002B2CF9AE}" pid="3" name="MediaServiceImageTags">
    <vt:lpwstr/>
  </property>
</Properties>
</file>